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513326" w14:textId="3774E01C" w:rsidR="00B2388B" w:rsidRPr="00313FA8" w:rsidRDefault="00B2388B" w:rsidP="00B2388B">
      <w:pPr>
        <w:wordWrap/>
        <w:autoSpaceDE/>
        <w:autoSpaceDN/>
        <w:spacing w:after="0" w:line="480" w:lineRule="auto"/>
        <w:jc w:val="left"/>
        <w:rPr>
          <w:rFonts w:ascii="Times New Roman" w:eastAsia="맑은 고딕" w:hAnsi="Times New Roman" w:cs="Times New Roman"/>
          <w:color w:val="000000"/>
          <w:kern w:val="0"/>
          <w:sz w:val="24"/>
          <w:szCs w:val="24"/>
          <w:lang w:eastAsia="en-US"/>
        </w:rPr>
      </w:pPr>
      <w:r w:rsidRPr="00313FA8">
        <w:rPr>
          <w:rFonts w:ascii="Times New Roman" w:eastAsia="바탕" w:hAnsi="Times New Roman" w:cs="Times New Roman"/>
          <w:b/>
          <w:color w:val="000000"/>
          <w:kern w:val="0"/>
          <w:sz w:val="24"/>
          <w:szCs w:val="24"/>
          <w:lang w:eastAsia="en-US"/>
        </w:rPr>
        <w:t xml:space="preserve">Supplementary </w:t>
      </w:r>
      <w:r w:rsidR="0004260C" w:rsidRPr="00313FA8">
        <w:rPr>
          <w:rFonts w:ascii="Times New Roman" w:eastAsia="바탕" w:hAnsi="Times New Roman" w:cs="Times New Roman"/>
          <w:b/>
          <w:color w:val="000000"/>
          <w:kern w:val="0"/>
          <w:sz w:val="24"/>
          <w:szCs w:val="24"/>
          <w:lang w:eastAsia="en-US"/>
        </w:rPr>
        <w:t>T</w:t>
      </w:r>
      <w:r w:rsidRPr="00313FA8">
        <w:rPr>
          <w:rFonts w:ascii="Times New Roman" w:eastAsia="바탕" w:hAnsi="Times New Roman" w:cs="Times New Roman"/>
          <w:b/>
          <w:color w:val="000000"/>
          <w:kern w:val="0"/>
          <w:sz w:val="24"/>
          <w:szCs w:val="24"/>
          <w:lang w:eastAsia="en-US"/>
        </w:rPr>
        <w:t xml:space="preserve">able 1 </w:t>
      </w:r>
      <w:r w:rsidRPr="00313FA8">
        <w:rPr>
          <w:rFonts w:ascii="Times New Roman" w:eastAsia="맑은 고딕" w:hAnsi="Times New Roman" w:cs="Times New Roman"/>
          <w:color w:val="000000"/>
          <w:kern w:val="0"/>
          <w:sz w:val="24"/>
          <w:szCs w:val="24"/>
          <w:lang w:eastAsia="en-US"/>
        </w:rPr>
        <w:t xml:space="preserve">Components and Scores of SNSB </w:t>
      </w:r>
    </w:p>
    <w:tbl>
      <w:tblPr>
        <w:tblpPr w:leftFromText="142" w:rightFromText="142" w:vertAnchor="text" w:horzAnchor="margin" w:tblpY="151"/>
        <w:tblOverlap w:val="never"/>
        <w:tblW w:w="8702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756"/>
        <w:gridCol w:w="709"/>
        <w:gridCol w:w="709"/>
        <w:gridCol w:w="3402"/>
        <w:gridCol w:w="2126"/>
      </w:tblGrid>
      <w:tr w:rsidR="00B2388B" w:rsidRPr="00313FA8" w14:paraId="3F0D1115" w14:textId="77777777" w:rsidTr="00B2388B">
        <w:tc>
          <w:tcPr>
            <w:tcW w:w="175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4E0B09DE" w14:textId="77777777" w:rsidR="00B2388B" w:rsidRPr="00313FA8" w:rsidRDefault="00B2388B" w:rsidP="00B2388B">
            <w:pPr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Domains</w:t>
            </w:r>
          </w:p>
        </w:tc>
        <w:tc>
          <w:tcPr>
            <w:tcW w:w="70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188676AC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Score</w:t>
            </w:r>
          </w:p>
        </w:tc>
        <w:tc>
          <w:tcPr>
            <w:tcW w:w="70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798362F9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%</w:t>
            </w:r>
          </w:p>
        </w:tc>
        <w:tc>
          <w:tcPr>
            <w:tcW w:w="340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4078D707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Subtests</w:t>
            </w:r>
          </w:p>
        </w:tc>
        <w:tc>
          <w:tcPr>
            <w:tcW w:w="212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76DE0906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aximum points</w:t>
            </w:r>
          </w:p>
        </w:tc>
      </w:tr>
      <w:tr w:rsidR="00B2388B" w:rsidRPr="00313FA8" w14:paraId="4E6D2FE8" w14:textId="77777777" w:rsidTr="00B2388B">
        <w:tc>
          <w:tcPr>
            <w:tcW w:w="175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73552DAA" w14:textId="77777777" w:rsidR="00B2388B" w:rsidRPr="00313FA8" w:rsidRDefault="00B2388B" w:rsidP="00B2388B">
            <w:pPr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Attention</w:t>
            </w:r>
          </w:p>
        </w:tc>
        <w:tc>
          <w:tcPr>
            <w:tcW w:w="70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25C5C733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7</w:t>
            </w:r>
          </w:p>
        </w:tc>
        <w:tc>
          <w:tcPr>
            <w:tcW w:w="70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2F77AD7F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340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D479CEF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Digit span forward</w:t>
            </w:r>
          </w:p>
          <w:p w14:paraId="5F5C2E5A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Digit span backward</w:t>
            </w:r>
          </w:p>
        </w:tc>
        <w:tc>
          <w:tcPr>
            <w:tcW w:w="212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6E6B0F01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9</w:t>
            </w:r>
          </w:p>
          <w:p w14:paraId="1C2B912D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8</w:t>
            </w:r>
          </w:p>
        </w:tc>
      </w:tr>
      <w:tr w:rsidR="00B2388B" w:rsidRPr="00313FA8" w14:paraId="458A7377" w14:textId="77777777" w:rsidTr="00B2388B">
        <w:tc>
          <w:tcPr>
            <w:tcW w:w="175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4DD3B8D6" w14:textId="77777777" w:rsidR="00B2388B" w:rsidRPr="00313FA8" w:rsidRDefault="00B2388B" w:rsidP="00B2388B">
            <w:pPr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 xml:space="preserve">Language and </w:t>
            </w:r>
          </w:p>
          <w:p w14:paraId="4E66D69D" w14:textId="77777777" w:rsidR="00B2388B" w:rsidRPr="00313FA8" w:rsidRDefault="00B2388B" w:rsidP="00B2388B">
            <w:pPr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related function</w:t>
            </w:r>
          </w:p>
        </w:tc>
        <w:tc>
          <w:tcPr>
            <w:tcW w:w="70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5A441BF3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27</w:t>
            </w:r>
          </w:p>
        </w:tc>
        <w:tc>
          <w:tcPr>
            <w:tcW w:w="70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01F12E18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9</w:t>
            </w:r>
          </w:p>
        </w:tc>
        <w:tc>
          <w:tcPr>
            <w:tcW w:w="340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C820904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Short form of K-BNT (A form)</w:t>
            </w:r>
          </w:p>
          <w:p w14:paraId="43A09E12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Calculation</w:t>
            </w:r>
          </w:p>
          <w:p w14:paraId="03DCEB30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(3 items each for addition,</w:t>
            </w:r>
          </w:p>
          <w:p w14:paraId="4D375153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Subtraction, multiplication, division)</w:t>
            </w:r>
          </w:p>
        </w:tc>
        <w:tc>
          <w:tcPr>
            <w:tcW w:w="212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5E37C287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5</w:t>
            </w:r>
          </w:p>
          <w:p w14:paraId="1C2EAC08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2</w:t>
            </w:r>
          </w:p>
        </w:tc>
      </w:tr>
      <w:tr w:rsidR="00B2388B" w:rsidRPr="00313FA8" w14:paraId="3CF7B73C" w14:textId="77777777" w:rsidTr="00B2388B">
        <w:tc>
          <w:tcPr>
            <w:tcW w:w="175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6B7C7DC9" w14:textId="77777777" w:rsidR="00B2388B" w:rsidRPr="00313FA8" w:rsidRDefault="00B2388B" w:rsidP="00B2388B">
            <w:pPr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Visuospatial function</w:t>
            </w:r>
          </w:p>
        </w:tc>
        <w:tc>
          <w:tcPr>
            <w:tcW w:w="70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21F274E4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36</w:t>
            </w:r>
          </w:p>
        </w:tc>
        <w:tc>
          <w:tcPr>
            <w:tcW w:w="70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6D7B25D1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2</w:t>
            </w:r>
          </w:p>
        </w:tc>
        <w:tc>
          <w:tcPr>
            <w:tcW w:w="340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2866BEB6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RCFT copy</w:t>
            </w:r>
          </w:p>
        </w:tc>
        <w:tc>
          <w:tcPr>
            <w:tcW w:w="212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08AF024B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36</w:t>
            </w:r>
          </w:p>
        </w:tc>
      </w:tr>
      <w:tr w:rsidR="00B2388B" w:rsidRPr="00313FA8" w14:paraId="22FE0C1A" w14:textId="77777777" w:rsidTr="00B2388B">
        <w:tc>
          <w:tcPr>
            <w:tcW w:w="175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063D5749" w14:textId="77777777" w:rsidR="00B2388B" w:rsidRPr="00313FA8" w:rsidRDefault="00B2388B" w:rsidP="00B2388B">
            <w:pPr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emory</w:t>
            </w:r>
          </w:p>
        </w:tc>
        <w:tc>
          <w:tcPr>
            <w:tcW w:w="70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7A4A40DE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50</w:t>
            </w:r>
          </w:p>
        </w:tc>
        <w:tc>
          <w:tcPr>
            <w:tcW w:w="70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0DA76B14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50</w:t>
            </w:r>
          </w:p>
        </w:tc>
        <w:tc>
          <w:tcPr>
            <w:tcW w:w="340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6AC39D6E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Orientation</w:t>
            </w:r>
          </w:p>
          <w:p w14:paraId="6D7B6385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SVLT free/delayed recalls</w:t>
            </w:r>
          </w:p>
          <w:p w14:paraId="31A5C800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SVLT recognition</w:t>
            </w:r>
          </w:p>
          <w:p w14:paraId="3FF66405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RCFT immediate/delayed recalls</w:t>
            </w:r>
          </w:p>
          <w:p w14:paraId="6A67DA3F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RCFT recognition </w:t>
            </w:r>
          </w:p>
        </w:tc>
        <w:tc>
          <w:tcPr>
            <w:tcW w:w="212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2D2C9933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6</w:t>
            </w:r>
          </w:p>
        </w:tc>
      </w:tr>
      <w:tr w:rsidR="00B2388B" w:rsidRPr="00313FA8" w14:paraId="1D83A9D9" w14:textId="77777777" w:rsidTr="00B2388B">
        <w:tc>
          <w:tcPr>
            <w:tcW w:w="175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0722FB5E" w14:textId="77777777" w:rsidR="00B2388B" w:rsidRPr="00313FA8" w:rsidRDefault="00B2388B" w:rsidP="00B2388B">
            <w:pPr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Frontal/Executive function</w:t>
            </w:r>
          </w:p>
        </w:tc>
        <w:tc>
          <w:tcPr>
            <w:tcW w:w="70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64120848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70</w:t>
            </w:r>
          </w:p>
        </w:tc>
        <w:tc>
          <w:tcPr>
            <w:tcW w:w="70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22D4A8C5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23</w:t>
            </w:r>
          </w:p>
        </w:tc>
        <w:tc>
          <w:tcPr>
            <w:tcW w:w="340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535B55A6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otor impersisitence</w:t>
            </w:r>
          </w:p>
          <w:p w14:paraId="71F1911A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Contrasting program</w:t>
            </w:r>
          </w:p>
          <w:p w14:paraId="5B587D71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Go-no-go test</w:t>
            </w:r>
          </w:p>
          <w:p w14:paraId="6CD14093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Fist-edge-palm</w:t>
            </w:r>
          </w:p>
          <w:p w14:paraId="32A73027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Luria loop</w:t>
            </w:r>
          </w:p>
          <w:p w14:paraId="52EF1F9C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Category word generation (animal)</w:t>
            </w:r>
          </w:p>
          <w:p w14:paraId="3A9C7C8A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lastRenderedPageBreak/>
              <w:t>Phonemic word generation</w:t>
            </w:r>
          </w:p>
          <w:p w14:paraId="20627DF2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Stroop test-color reading</w:t>
            </w:r>
          </w:p>
        </w:tc>
        <w:tc>
          <w:tcPr>
            <w:tcW w:w="212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7D866F26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lastRenderedPageBreak/>
              <w:t>3</w:t>
            </w:r>
          </w:p>
          <w:p w14:paraId="2962F486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  <w:p w14:paraId="544B8BED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  <w:p w14:paraId="7143D55E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  <w:p w14:paraId="525D61EC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  <w:p w14:paraId="63826E6D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20</w:t>
            </w:r>
          </w:p>
          <w:p w14:paraId="1DD347AE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5</w:t>
            </w:r>
          </w:p>
          <w:p w14:paraId="4D71B042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lastRenderedPageBreak/>
              <w:t>20</w:t>
            </w:r>
          </w:p>
        </w:tc>
      </w:tr>
      <w:tr w:rsidR="00B2388B" w:rsidRPr="00313FA8" w14:paraId="69320978" w14:textId="77777777" w:rsidTr="00B2388B">
        <w:tc>
          <w:tcPr>
            <w:tcW w:w="175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5F17A373" w14:textId="77777777" w:rsidR="00B2388B" w:rsidRPr="00313FA8" w:rsidRDefault="00B2388B" w:rsidP="00B2388B">
            <w:pPr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lastRenderedPageBreak/>
              <w:t>GCF score</w:t>
            </w:r>
          </w:p>
        </w:tc>
        <w:tc>
          <w:tcPr>
            <w:tcW w:w="70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28E666C5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30</w:t>
            </w:r>
          </w:p>
        </w:tc>
        <w:tc>
          <w:tcPr>
            <w:tcW w:w="70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2A014DF0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313FA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00</w:t>
            </w:r>
          </w:p>
        </w:tc>
        <w:tc>
          <w:tcPr>
            <w:tcW w:w="340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0F17B6C6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212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BCB8174" w14:textId="77777777" w:rsidR="00B2388B" w:rsidRPr="00313FA8" w:rsidRDefault="00B2388B" w:rsidP="00B2388B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</w:tr>
    </w:tbl>
    <w:p w14:paraId="49F0D995" w14:textId="77777777" w:rsidR="00B2388B" w:rsidRPr="00313FA8" w:rsidRDefault="00B2388B" w:rsidP="00725B9B">
      <w:pPr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noProof/>
          <w:sz w:val="24"/>
          <w:szCs w:val="24"/>
        </w:rPr>
      </w:pPr>
    </w:p>
    <w:p w14:paraId="448D127A" w14:textId="3FA221A0" w:rsidR="00C41919" w:rsidRPr="00313FA8" w:rsidRDefault="00725B9B" w:rsidP="00725B9B">
      <w:pPr>
        <w:wordWrap/>
        <w:autoSpaceDE/>
        <w:autoSpaceDN/>
        <w:spacing w:after="0" w:line="480" w:lineRule="auto"/>
        <w:jc w:val="left"/>
        <w:rPr>
          <w:rFonts w:ascii="Times New Roman" w:eastAsia="맑은 고딕" w:hAnsi="Times New Roman" w:cs="Times New Roman"/>
          <w:bCs/>
          <w:color w:val="000000"/>
          <w:kern w:val="0"/>
          <w:sz w:val="24"/>
          <w:szCs w:val="24"/>
          <w:lang w:eastAsia="en-US"/>
        </w:rPr>
      </w:pPr>
      <w:r w:rsidRPr="00313FA8">
        <w:rPr>
          <w:rFonts w:ascii="Times New Roman" w:eastAsia="맑은 고딕" w:hAnsi="Times New Roman" w:cs="Times New Roman"/>
          <w:b/>
          <w:color w:val="000000"/>
          <w:kern w:val="0"/>
          <w:sz w:val="24"/>
          <w:szCs w:val="24"/>
          <w:lang w:eastAsia="en-US"/>
        </w:rPr>
        <w:t>Abbreviations:</w:t>
      </w:r>
      <w:r w:rsidRPr="00313FA8">
        <w:rPr>
          <w:rFonts w:ascii="Times New Roman" w:eastAsia="맑은 고딕" w:hAnsi="Times New Roman" w:cs="Times New Roman"/>
          <w:bCs/>
          <w:color w:val="000000"/>
          <w:kern w:val="0"/>
          <w:sz w:val="24"/>
          <w:szCs w:val="24"/>
          <w:lang w:eastAsia="en-US"/>
        </w:rPr>
        <w:t xml:space="preserve"> K-BNT, Korean-Boston naming test; RCFT, Rey-complex figure test; SVLT, Seoul verbal learning test; GCF, global cognitive function.</w:t>
      </w:r>
    </w:p>
    <w:p w14:paraId="1EC4A65D" w14:textId="77777777" w:rsidR="00B2388B" w:rsidRPr="00313FA8" w:rsidRDefault="00B2388B" w:rsidP="00725B9B">
      <w:pPr>
        <w:wordWrap/>
        <w:autoSpaceDE/>
        <w:autoSpaceDN/>
        <w:spacing w:after="0" w:line="480" w:lineRule="auto"/>
        <w:jc w:val="left"/>
        <w:rPr>
          <w:rFonts w:ascii="Times New Roman" w:eastAsia="맑은 고딕" w:hAnsi="Times New Roman" w:cs="Times New Roman"/>
          <w:bCs/>
          <w:color w:val="000000"/>
          <w:kern w:val="0"/>
          <w:sz w:val="24"/>
          <w:szCs w:val="24"/>
          <w:lang w:eastAsia="en-US"/>
        </w:rPr>
      </w:pPr>
    </w:p>
    <w:p w14:paraId="08D65B5E" w14:textId="77777777" w:rsidR="00B2388B" w:rsidRPr="00313FA8" w:rsidRDefault="00B2388B" w:rsidP="00B2388B">
      <w:pPr>
        <w:rPr>
          <w:rFonts w:ascii="Times New Roman" w:eastAsia="바탕" w:hAnsi="Times New Roman" w:cs="Times New Roman"/>
          <w:b/>
          <w:color w:val="000000"/>
          <w:sz w:val="24"/>
          <w:szCs w:val="24"/>
        </w:rPr>
      </w:pPr>
      <w:r w:rsidRPr="00313FA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B35249" wp14:editId="389DE6CC">
            <wp:extent cx="5731510" cy="5175250"/>
            <wp:effectExtent l="0" t="0" r="2540" b="6350"/>
            <wp:docPr id="1" name="그림 1" descr="A diagram of a head with many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A diagram of a head with many circles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7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BDCE6" w14:textId="77777777" w:rsidR="00B2388B" w:rsidRPr="00313FA8" w:rsidRDefault="00B2388B" w:rsidP="00B2388B">
      <w:pPr>
        <w:rPr>
          <w:rFonts w:ascii="Times New Roman" w:eastAsia="바탕" w:hAnsi="Times New Roman" w:cs="Times New Roman"/>
          <w:b/>
          <w:color w:val="000000"/>
          <w:sz w:val="24"/>
          <w:szCs w:val="24"/>
        </w:rPr>
      </w:pPr>
    </w:p>
    <w:p w14:paraId="1CA1DE35" w14:textId="4233877B" w:rsidR="00B2388B" w:rsidRPr="00313FA8" w:rsidRDefault="00B2388B" w:rsidP="00313FA8">
      <w:pPr>
        <w:rPr>
          <w:rFonts w:ascii="Times New Roman" w:hAnsi="Times New Roman" w:cs="Times New Roman"/>
          <w:noProof/>
          <w:sz w:val="24"/>
          <w:szCs w:val="24"/>
        </w:rPr>
      </w:pPr>
      <w:r w:rsidRPr="00313FA8">
        <w:rPr>
          <w:rFonts w:ascii="Times New Roman" w:eastAsia="바탕" w:hAnsi="Times New Roman" w:cs="Times New Roman"/>
          <w:b/>
          <w:color w:val="000000"/>
          <w:sz w:val="24"/>
          <w:szCs w:val="24"/>
        </w:rPr>
        <w:t xml:space="preserve">Supplementary </w:t>
      </w:r>
      <w:r w:rsidR="0004260C" w:rsidRPr="00313FA8">
        <w:rPr>
          <w:rFonts w:ascii="Times New Roman" w:eastAsia="바탕" w:hAnsi="Times New Roman" w:cs="Times New Roman"/>
          <w:b/>
          <w:color w:val="000000"/>
          <w:sz w:val="24"/>
          <w:szCs w:val="24"/>
        </w:rPr>
        <w:t>F</w:t>
      </w:r>
      <w:r w:rsidRPr="00313FA8">
        <w:rPr>
          <w:rFonts w:ascii="Times New Roman" w:eastAsia="바탕" w:hAnsi="Times New Roman" w:cs="Times New Roman"/>
          <w:b/>
          <w:color w:val="000000"/>
          <w:sz w:val="24"/>
          <w:szCs w:val="24"/>
        </w:rPr>
        <w:t>igure 1</w:t>
      </w:r>
      <w:r w:rsidRPr="00313FA8">
        <w:rPr>
          <w:rFonts w:ascii="Times New Roman" w:hAnsi="Times New Roman" w:cs="Times New Roman"/>
          <w:color w:val="000000"/>
          <w:sz w:val="24"/>
          <w:szCs w:val="24"/>
        </w:rPr>
        <w:t xml:space="preserve"> 19 Scalp Electrodes Positioned based on the International 10-20 System</w:t>
      </w:r>
    </w:p>
    <w:sectPr w:rsidR="00B2388B" w:rsidRPr="00313FA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5A09D5" w14:textId="77777777" w:rsidR="004C5620" w:rsidRDefault="004C5620" w:rsidP="0004260C">
      <w:pPr>
        <w:spacing w:after="0" w:line="240" w:lineRule="auto"/>
      </w:pPr>
      <w:r>
        <w:separator/>
      </w:r>
    </w:p>
  </w:endnote>
  <w:endnote w:type="continuationSeparator" w:id="0">
    <w:p w14:paraId="1BC162F0" w14:textId="77777777" w:rsidR="004C5620" w:rsidRDefault="004C5620" w:rsidP="00042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5C5DC5" w14:textId="77777777" w:rsidR="004C5620" w:rsidRDefault="004C5620" w:rsidP="0004260C">
      <w:pPr>
        <w:spacing w:after="0" w:line="240" w:lineRule="auto"/>
      </w:pPr>
      <w:r>
        <w:separator/>
      </w:r>
    </w:p>
  </w:footnote>
  <w:footnote w:type="continuationSeparator" w:id="0">
    <w:p w14:paraId="1261741D" w14:textId="77777777" w:rsidR="004C5620" w:rsidRDefault="004C5620" w:rsidP="000426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0NjC0MDY3NLEwMrVU0lEKTi0uzszPAykwrgUA5scBPCwAAAA="/>
  </w:docVars>
  <w:rsids>
    <w:rsidRoot w:val="00C76FB9"/>
    <w:rsid w:val="0004260C"/>
    <w:rsid w:val="000F01A1"/>
    <w:rsid w:val="00313FA8"/>
    <w:rsid w:val="004C5620"/>
    <w:rsid w:val="006A6C12"/>
    <w:rsid w:val="00725B9B"/>
    <w:rsid w:val="008D0BD8"/>
    <w:rsid w:val="00B2388B"/>
    <w:rsid w:val="00C4112B"/>
    <w:rsid w:val="00C41919"/>
    <w:rsid w:val="00C76FB9"/>
    <w:rsid w:val="00C77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778D31"/>
  <w15:chartTrackingRefBased/>
  <w15:docId w15:val="{78FDAE9D-A239-4190-9074-6F6E0395E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2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60C"/>
  </w:style>
  <w:style w:type="paragraph" w:styleId="Footer">
    <w:name w:val="footer"/>
    <w:basedOn w:val="Normal"/>
    <w:link w:val="FooterChar"/>
    <w:uiPriority w:val="99"/>
    <w:unhideWhenUsed/>
    <w:rsid w:val="00042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6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Chanda Simfukwe</cp:lastModifiedBy>
  <cp:revision>7</cp:revision>
  <dcterms:created xsi:type="dcterms:W3CDTF">2021-08-05T03:26:00Z</dcterms:created>
  <dcterms:modified xsi:type="dcterms:W3CDTF">2024-10-29T15:15:00Z</dcterms:modified>
</cp:coreProperties>
</file>